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10E8C" w14:textId="7D22B5C9" w:rsidR="00FF5363" w:rsidRDefault="00A84C77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>Lesson 1</w:t>
      </w:r>
      <w:r w:rsidR="00A735A6">
        <w:rPr>
          <w:rFonts w:ascii="Lato" w:hAnsi="Lato"/>
        </w:rPr>
        <w:t>8</w:t>
      </w:r>
      <w:r>
        <w:rPr>
          <w:rFonts w:ascii="Lato" w:hAnsi="Lato"/>
        </w:rPr>
        <w:t xml:space="preserve"> – S</w:t>
      </w:r>
      <w:r w:rsidR="00202DC7">
        <w:rPr>
          <w:rFonts w:ascii="Lato" w:hAnsi="Lato"/>
        </w:rPr>
        <w:t>mart Traffic Lights</w:t>
      </w:r>
      <w:r w:rsidR="00A277C0">
        <w:rPr>
          <w:rFonts w:ascii="Lato" w:hAnsi="Lato"/>
        </w:rPr>
        <w:t xml:space="preserve"> </w:t>
      </w:r>
      <w:r w:rsidR="00B3608B">
        <w:rPr>
          <w:rFonts w:ascii="Lato" w:hAnsi="Lato"/>
        </w:rPr>
        <w:t>Activity</w:t>
      </w:r>
      <w:r w:rsidR="00A735A6">
        <w:rPr>
          <w:rFonts w:ascii="Lato" w:hAnsi="Lato"/>
        </w:rPr>
        <w:t xml:space="preserve"> 1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46927AE2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A84C77">
              <w:rPr>
                <w:rFonts w:ascii="Lato" w:hAnsi="Lato"/>
              </w:rPr>
              <w:t>Big Picture – Why Is This Relevant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60E09660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A84C77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1520467" w14:textId="77777777" w:rsidR="000162B6" w:rsidRDefault="00202DC7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nsidering current and future use of technology and the development of the smart city</w:t>
            </w:r>
          </w:p>
          <w:p w14:paraId="43F29262" w14:textId="31B98893" w:rsidR="00202DC7" w:rsidRDefault="00202DC7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nsidering the technical, moral and ethical implic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443A602" w14:textId="22F5BEC3" w:rsidR="00202DC7" w:rsidRPr="00202DC7" w:rsidRDefault="00202DC7" w:rsidP="00202DC7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202DC7">
              <w:rPr>
                <w:rFonts w:ascii="Lato" w:hAnsi="Lato"/>
              </w:rPr>
              <w:t>Apply your understanding</w:t>
            </w:r>
            <w:r w:rsidR="00A84C77">
              <w:rPr>
                <w:rFonts w:ascii="Lato" w:hAnsi="Lato"/>
              </w:rPr>
              <w:t>,</w:t>
            </w:r>
            <w:r w:rsidRPr="00202DC7">
              <w:rPr>
                <w:rFonts w:ascii="Lato" w:hAnsi="Lato"/>
              </w:rPr>
              <w:t xml:space="preserve"> computational thinking and programming skills to achieve a goal</w:t>
            </w:r>
          </w:p>
          <w:p w14:paraId="2D6A892F" w14:textId="0F1B647C" w:rsidR="000162B6" w:rsidRPr="002F3CD5" w:rsidRDefault="00202DC7" w:rsidP="002F3CD5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202DC7">
              <w:rPr>
                <w:rFonts w:ascii="Lato" w:hAnsi="Lato"/>
              </w:rPr>
              <w:t xml:space="preserve">Design and create a traffic light system that </w:t>
            </w:r>
            <w:r w:rsidR="002F3CD5">
              <w:rPr>
                <w:rFonts w:ascii="Lato" w:hAnsi="Lato"/>
              </w:rPr>
              <w:t>works like a real traffic light</w:t>
            </w:r>
          </w:p>
        </w:tc>
      </w:tr>
      <w:tr w:rsidR="000162B6" w14:paraId="22761DF2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026394DE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A84C77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A84C77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A84C77">
              <w:rPr>
                <w:rFonts w:ascii="Lato" w:hAnsi="Lato"/>
              </w:rPr>
              <w:t>Engage L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0C70EDE1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A84C77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56FF435" w14:textId="5492E2FB" w:rsidR="009A176F" w:rsidRDefault="00202D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how examples of different traffic lights</w:t>
            </w:r>
          </w:p>
          <w:p w14:paraId="221A89C2" w14:textId="1788408F" w:rsidR="00202DC7" w:rsidRDefault="00202D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f </w:t>
            </w:r>
            <w:proofErr w:type="gramStart"/>
            <w:r>
              <w:rPr>
                <w:rFonts w:ascii="Lato" w:hAnsi="Lato"/>
              </w:rPr>
              <w:t>possible</w:t>
            </w:r>
            <w:proofErr w:type="gramEnd"/>
            <w:r>
              <w:rPr>
                <w:rFonts w:ascii="Lato" w:hAnsi="Lato"/>
              </w:rPr>
              <w:t xml:space="preserve"> show clips of minor accidents at lights</w:t>
            </w:r>
          </w:p>
          <w:p w14:paraId="61216013" w14:textId="148DC491" w:rsidR="00202DC7" w:rsidRDefault="00202D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tudents will enjoy seeing the problems and then trying to solve or replicate these situations with their vehicle</w:t>
            </w:r>
          </w:p>
          <w:p w14:paraId="6FDD284F" w14:textId="618A8C28" w:rsidR="009A176F" w:rsidRDefault="009A176F" w:rsidP="009A176F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57A4AA90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A84C77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4EA9A05A" w:rsidR="000162B6" w:rsidRPr="000162B6" w:rsidRDefault="00202D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>Students create an automatic traffic light system which</w:t>
            </w:r>
            <w:r w:rsidR="002F3CD5">
              <w:rPr>
                <w:rFonts w:ascii="Lato" w:hAnsi="Lato"/>
                <w:bCs/>
              </w:rPr>
              <w:t xml:space="preserve"> </w:t>
            </w:r>
            <w:r w:rsidR="00173DDC">
              <w:rPr>
                <w:rFonts w:ascii="Lato" w:hAnsi="Lato"/>
                <w:bCs/>
              </w:rPr>
              <w:t>cycles through the three colours</w:t>
            </w:r>
          </w:p>
          <w:p w14:paraId="5CD7FA76" w14:textId="4B8E9003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A84C77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EE8AC80" w14:textId="255CDF93" w:rsidR="000162B6" w:rsidRPr="000162B6" w:rsidRDefault="00202DC7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Cs/>
              </w:rPr>
              <w:t xml:space="preserve">Students </w:t>
            </w:r>
            <w:proofErr w:type="gramStart"/>
            <w:r>
              <w:rPr>
                <w:rFonts w:ascii="Lato" w:hAnsi="Lato"/>
                <w:bCs/>
              </w:rPr>
              <w:t>are able to</w:t>
            </w:r>
            <w:proofErr w:type="gramEnd"/>
            <w:r>
              <w:rPr>
                <w:rFonts w:ascii="Lato" w:hAnsi="Lato"/>
                <w:bCs/>
              </w:rPr>
              <w:t xml:space="preserve"> adjust settings and refine their program to stop the car at the right point</w:t>
            </w:r>
          </w:p>
          <w:p w14:paraId="5DC555B7" w14:textId="6A8973C5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A84C77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3B21EEDE" w:rsidR="000162B6" w:rsidRDefault="00202DC7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tudents use additional sensors to make the system more effective for both human and autonomous drivers</w:t>
            </w:r>
          </w:p>
        </w:tc>
      </w:tr>
      <w:tr w:rsidR="000162B6" w14:paraId="7AFBB38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3C6AB3ED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A84C77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575E134A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A84C77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9A9ECB5" w14:textId="77777777" w:rsid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signing algorithms to solve problems</w:t>
            </w:r>
          </w:p>
          <w:p w14:paraId="6EE9733B" w14:textId="0A2263A5" w:rsidR="00202DC7" w:rsidRPr="001F7384" w:rsidRDefault="009A176F" w:rsidP="001F7384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reaking a problem down into easy to solve section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6004697" w14:textId="77777777" w:rsidR="000162B6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utonomous</w:t>
            </w:r>
          </w:p>
          <w:p w14:paraId="10307B84" w14:textId="594B2252" w:rsidR="00202DC7" w:rsidRPr="002C25C4" w:rsidRDefault="00202DC7" w:rsidP="003307F5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equence</w:t>
            </w:r>
          </w:p>
        </w:tc>
      </w:tr>
      <w:tr w:rsidR="000162B6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1E98A92F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7097976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9B2F768" w14:textId="2589EF76" w:rsidR="00202DC7" w:rsidRPr="00A84C77" w:rsidRDefault="009A176F" w:rsidP="00A84C77">
            <w:pPr>
              <w:rPr>
                <w:rFonts w:ascii="Lato" w:hAnsi="Lato"/>
              </w:rPr>
            </w:pPr>
            <w:r w:rsidRPr="00A84C77">
              <w:rPr>
                <w:rFonts w:ascii="Lato" w:hAnsi="Lato"/>
              </w:rPr>
              <w:t xml:space="preserve">Some students will </w:t>
            </w:r>
            <w:r w:rsidR="00202DC7" w:rsidRPr="00A84C77">
              <w:rPr>
                <w:rFonts w:ascii="Lato" w:hAnsi="Lato"/>
              </w:rPr>
              <w:t>want to stop once the vehicle stops.</w:t>
            </w:r>
          </w:p>
          <w:p w14:paraId="058C2FF1" w14:textId="1854D66E" w:rsidR="000162B6" w:rsidRPr="00A84C77" w:rsidRDefault="00202DC7" w:rsidP="00A84C77">
            <w:pPr>
              <w:rPr>
                <w:rFonts w:ascii="Lato" w:hAnsi="Lato"/>
                <w:b/>
                <w:bCs/>
              </w:rPr>
            </w:pPr>
            <w:r w:rsidRPr="00A84C77">
              <w:rPr>
                <w:rFonts w:ascii="Lato" w:hAnsi="Lato"/>
              </w:rPr>
              <w:t>Encourage them to think about where it stops and how other sensors could be utilised</w:t>
            </w:r>
            <w:r w:rsidR="009A176F" w:rsidRPr="00A84C77">
              <w:rPr>
                <w:rFonts w:ascii="Lato" w:hAnsi="Lato"/>
              </w:rPr>
              <w:t>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A276434" w14:textId="0427FC57" w:rsidR="009E55F7" w:rsidRDefault="009E55F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</w:t>
            </w:r>
            <w:r w:rsidR="00FF2BBA">
              <w:rPr>
                <w:rFonts w:ascii="Lato" w:hAnsi="Lato"/>
              </w:rPr>
              <w:t>8</w:t>
            </w:r>
            <w:r>
              <w:rPr>
                <w:rFonts w:ascii="Lato" w:hAnsi="Lato"/>
              </w:rPr>
              <w:t xml:space="preserve"> ppt</w:t>
            </w:r>
          </w:p>
          <w:p w14:paraId="5F1350F1" w14:textId="109DEB2D" w:rsidR="009E55F7" w:rsidRDefault="009E55F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1</w:t>
            </w:r>
            <w:r w:rsidR="00FF2BBA">
              <w:rPr>
                <w:rFonts w:ascii="Lato" w:hAnsi="Lato"/>
              </w:rPr>
              <w:t>8</w:t>
            </w:r>
            <w:r>
              <w:rPr>
                <w:rFonts w:ascii="Lato" w:hAnsi="Lato"/>
              </w:rPr>
              <w:t xml:space="preserve"> Activity Sheet</w:t>
            </w:r>
          </w:p>
          <w:p w14:paraId="6CC61F50" w14:textId="2867DC71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it:</w:t>
            </w:r>
            <w:r w:rsidR="00A84C77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</w:p>
          <w:p w14:paraId="1126FFB3" w14:textId="68BC41EF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193A5993" w14:textId="1EDF09B3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hyperlink r:id="rId7" w:history="1">
              <w:r w:rsidR="00A84C77" w:rsidRPr="00A84C77">
                <w:rPr>
                  <w:rStyle w:val="Hyperlink"/>
                  <w:rFonts w:ascii="Lato" w:hAnsi="Lato"/>
                </w:rPr>
                <w:t>https://m</w:t>
              </w:r>
              <w:r w:rsidRPr="00A84C77">
                <w:rPr>
                  <w:rStyle w:val="Hyperlink"/>
                  <w:rFonts w:ascii="Lato" w:hAnsi="Lato"/>
                </w:rPr>
                <w:t>akecode</w:t>
              </w:r>
              <w:r w:rsidR="00A84C77" w:rsidRPr="00A84C77">
                <w:rPr>
                  <w:rStyle w:val="Hyperlink"/>
                  <w:rFonts w:ascii="Lato" w:hAnsi="Lato"/>
                </w:rPr>
                <w:t>.microbit.org</w:t>
              </w:r>
            </w:hyperlink>
          </w:p>
          <w:p w14:paraId="738001DC" w14:textId="31CA0229" w:rsidR="009A176F" w:rsidRDefault="009A176F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aper planning</w:t>
            </w:r>
          </w:p>
          <w:p w14:paraId="2DC1AD45" w14:textId="74A43FB6" w:rsidR="00202DC7" w:rsidRDefault="00202DC7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wo </w:t>
            </w:r>
            <w:proofErr w:type="spellStart"/>
            <w:proofErr w:type="gramStart"/>
            <w:r w:rsidR="00A84C77">
              <w:rPr>
                <w:rFonts w:ascii="Lato" w:hAnsi="Lato"/>
              </w:rPr>
              <w:t>m</w:t>
            </w:r>
            <w:r>
              <w:rPr>
                <w:rFonts w:ascii="Lato" w:hAnsi="Lato"/>
              </w:rPr>
              <w:t>icro</w:t>
            </w:r>
            <w:proofErr w:type="gramEnd"/>
            <w:r>
              <w:rPr>
                <w:rFonts w:ascii="Lato" w:hAnsi="Lato"/>
              </w:rPr>
              <w:t>:bits</w:t>
            </w:r>
            <w:proofErr w:type="spellEnd"/>
            <w:r>
              <w:rPr>
                <w:rFonts w:ascii="Lato" w:hAnsi="Lato"/>
              </w:rPr>
              <w:t xml:space="preserve"> per group</w:t>
            </w:r>
          </w:p>
          <w:p w14:paraId="07D96B7B" w14:textId="7633DD8D" w:rsidR="00E11AD0" w:rsidRPr="000162B6" w:rsidRDefault="00E11AD0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Ds or </w:t>
            </w:r>
            <w:proofErr w:type="spellStart"/>
            <w:r>
              <w:rPr>
                <w:rFonts w:ascii="Lato" w:hAnsi="Lato"/>
              </w:rPr>
              <w:t>NeoPixel</w:t>
            </w:r>
            <w:proofErr w:type="spellEnd"/>
            <w:r>
              <w:rPr>
                <w:rFonts w:ascii="Lato" w:hAnsi="Lato"/>
              </w:rPr>
              <w:t xml:space="preserve"> strips</w:t>
            </w:r>
          </w:p>
          <w:p w14:paraId="01003122" w14:textId="77777777" w:rsidR="000162B6" w:rsidRDefault="000162B6" w:rsidP="00D06C11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5A916A68" w:rsidR="000162B6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A84C77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3C7DEE9" w14:textId="77777777" w:rsidR="000162B6" w:rsidRDefault="009A176F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Share objectives and remind students of the project aim</w:t>
            </w:r>
          </w:p>
          <w:p w14:paraId="642628FA" w14:textId="237A7981" w:rsidR="00A02AE3" w:rsidRDefault="009A176F" w:rsidP="00202DC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and explore the current development of </w:t>
            </w:r>
            <w:r w:rsidR="00202DC7">
              <w:rPr>
                <w:rFonts w:ascii="Lato" w:hAnsi="Lato"/>
              </w:rPr>
              <w:t>smart traffic lights and smart cities.  Two examples are on slide 3</w:t>
            </w:r>
          </w:p>
          <w:p w14:paraId="2C94158B" w14:textId="7D5AF764" w:rsidR="00B17938" w:rsidRDefault="00B17938" w:rsidP="00202DC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students to </w:t>
            </w:r>
            <w:r w:rsidR="00765884">
              <w:rPr>
                <w:rFonts w:ascii="Lato" w:hAnsi="Lato"/>
              </w:rPr>
              <w:t>draw a flowchart for a normal traffic light</w:t>
            </w:r>
          </w:p>
          <w:p w14:paraId="3F959F24" w14:textId="125AC0CC" w:rsidR="00202DC7" w:rsidRDefault="00202D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et students thinking about how normal light</w:t>
            </w:r>
            <w:r w:rsidR="00A84C77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 could be modified to support autonomous vehicles</w:t>
            </w:r>
          </w:p>
          <w:p w14:paraId="3E1CB6B2" w14:textId="0F4FB452" w:rsidR="00202DC7" w:rsidRDefault="00202D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sure students know the traffic light sequence and that different countries have different layouts – explore issues this might lead to with autonomous cars</w:t>
            </w:r>
          </w:p>
          <w:p w14:paraId="7FC55F63" w14:textId="54C77AB0" w:rsidR="00202DC7" w:rsidRDefault="00E11AD0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ntroduce</w:t>
            </w:r>
            <w:r w:rsidR="00202DC7">
              <w:rPr>
                <w:rFonts w:ascii="Lato" w:hAnsi="Lato"/>
              </w:rPr>
              <w:t xml:space="preserve"> the Traffic </w:t>
            </w:r>
            <w:bookmarkStart w:id="0" w:name="_GoBack"/>
            <w:bookmarkEnd w:id="0"/>
            <w:r w:rsidR="00A84C77">
              <w:rPr>
                <w:rFonts w:ascii="Lato" w:hAnsi="Lato"/>
              </w:rPr>
              <w:t>L</w:t>
            </w:r>
            <w:r w:rsidR="00202DC7">
              <w:rPr>
                <w:rFonts w:ascii="Lato" w:hAnsi="Lato"/>
              </w:rPr>
              <w:t xml:space="preserve">ight </w:t>
            </w:r>
            <w:r w:rsidR="00A84C77">
              <w:rPr>
                <w:rFonts w:ascii="Lato" w:hAnsi="Lato"/>
              </w:rPr>
              <w:t>W</w:t>
            </w:r>
            <w:r w:rsidR="00202DC7">
              <w:rPr>
                <w:rFonts w:ascii="Lato" w:hAnsi="Lato"/>
              </w:rPr>
              <w:t>orksheet</w:t>
            </w:r>
          </w:p>
          <w:p w14:paraId="45964753" w14:textId="13B143A2" w:rsidR="00202DC7" w:rsidRDefault="00202DC7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courage students to complete the </w:t>
            </w:r>
            <w:r w:rsidR="00A84C77">
              <w:rPr>
                <w:rFonts w:ascii="Lato" w:hAnsi="Lato"/>
              </w:rPr>
              <w:t>S</w:t>
            </w:r>
            <w:r>
              <w:rPr>
                <w:rFonts w:ascii="Lato" w:hAnsi="Lato"/>
              </w:rPr>
              <w:t xml:space="preserve">tretch </w:t>
            </w:r>
            <w:r w:rsidR="00A84C77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>asks and combine their use of sensors</w:t>
            </w:r>
          </w:p>
          <w:p w14:paraId="33FD2B7E" w14:textId="77777777" w:rsidR="009A176F" w:rsidRDefault="00202DC7" w:rsidP="00A84C7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e students an opportunity to use LEDs or </w:t>
            </w:r>
            <w:proofErr w:type="spellStart"/>
            <w:r>
              <w:rPr>
                <w:rFonts w:ascii="Lato" w:hAnsi="Lato"/>
              </w:rPr>
              <w:t>Neopixels</w:t>
            </w:r>
            <w:proofErr w:type="spellEnd"/>
            <w:r>
              <w:rPr>
                <w:rFonts w:ascii="Lato" w:hAnsi="Lato"/>
              </w:rPr>
              <w:t xml:space="preserve"> to create the light sequence</w:t>
            </w:r>
            <w:r w:rsidR="009A176F">
              <w:rPr>
                <w:rFonts w:ascii="Lato" w:hAnsi="Lato"/>
              </w:rPr>
              <w:t xml:space="preserve"> </w:t>
            </w:r>
          </w:p>
          <w:p w14:paraId="28B63950" w14:textId="2F56E788" w:rsidR="00BE5A94" w:rsidRDefault="00BE5A94" w:rsidP="00BE5A94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D06C11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Making</w:t>
            </w:r>
          </w:p>
        </w:tc>
      </w:tr>
      <w:tr w:rsidR="000162B6" w14:paraId="2827060A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2DE86F0" w14:textId="77777777" w:rsidR="000162B6" w:rsidRDefault="00E11AD0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>Plan for a traffic light</w:t>
            </w:r>
          </w:p>
          <w:p w14:paraId="59B8F8A0" w14:textId="49923AEB" w:rsidR="00E11AD0" w:rsidRDefault="00E11AD0" w:rsidP="000162B6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reate traffic light system that incorporates micro:bit to stop autonomous cars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3419FF" w14:textId="77777777" w:rsidR="00CA4DFB" w:rsidRDefault="00CA4DFB" w:rsidP="006B36F6">
      <w:pPr>
        <w:spacing w:after="0" w:line="240" w:lineRule="auto"/>
      </w:pPr>
      <w:r>
        <w:separator/>
      </w:r>
    </w:p>
  </w:endnote>
  <w:endnote w:type="continuationSeparator" w:id="0">
    <w:p w14:paraId="39EBC00F" w14:textId="77777777" w:rsidR="00CA4DFB" w:rsidRDefault="00CA4DFB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106A5B" w14:textId="77777777" w:rsidR="00CA4DFB" w:rsidRDefault="00CA4DFB" w:rsidP="006B36F6">
      <w:pPr>
        <w:spacing w:after="0" w:line="240" w:lineRule="auto"/>
      </w:pPr>
      <w:r>
        <w:separator/>
      </w:r>
    </w:p>
  </w:footnote>
  <w:footnote w:type="continuationSeparator" w:id="0">
    <w:p w14:paraId="2D3B6E1F" w14:textId="77777777" w:rsidR="00CA4DFB" w:rsidRDefault="00CA4DFB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E96DBA" w14:textId="3650ADA3" w:rsidR="006B36F6" w:rsidRDefault="00F1388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B757D"/>
    <w:multiLevelType w:val="hybridMultilevel"/>
    <w:tmpl w:val="0BC61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AC3395"/>
    <w:multiLevelType w:val="hybridMultilevel"/>
    <w:tmpl w:val="0D0CF7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7149C"/>
    <w:multiLevelType w:val="hybridMultilevel"/>
    <w:tmpl w:val="DF5E9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053418"/>
    <w:multiLevelType w:val="hybridMultilevel"/>
    <w:tmpl w:val="726401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4"/>
  </w:num>
  <w:num w:numId="3">
    <w:abstractNumId w:val="2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1"/>
  </w:num>
  <w:num w:numId="9">
    <w:abstractNumId w:val="7"/>
  </w:num>
  <w:num w:numId="10">
    <w:abstractNumId w:val="10"/>
  </w:num>
  <w:num w:numId="11">
    <w:abstractNumId w:val="9"/>
  </w:num>
  <w:num w:numId="12">
    <w:abstractNumId w:val="11"/>
  </w:num>
  <w:num w:numId="13">
    <w:abstractNumId w:val="0"/>
  </w:num>
  <w:num w:numId="14">
    <w:abstractNumId w:val="12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NTMwMTIwMzI2NDZX0lEKTi0uzszPAykwrAUAl+10GywAAAA="/>
  </w:docVars>
  <w:rsids>
    <w:rsidRoot w:val="00D0274F"/>
    <w:rsid w:val="00010B91"/>
    <w:rsid w:val="00015512"/>
    <w:rsid w:val="000162B6"/>
    <w:rsid w:val="000751A3"/>
    <w:rsid w:val="0008457D"/>
    <w:rsid w:val="000E633D"/>
    <w:rsid w:val="00173DDC"/>
    <w:rsid w:val="001D3E62"/>
    <w:rsid w:val="001F7384"/>
    <w:rsid w:val="00202DC7"/>
    <w:rsid w:val="002C21F9"/>
    <w:rsid w:val="002C25C4"/>
    <w:rsid w:val="002C77FD"/>
    <w:rsid w:val="002E70C3"/>
    <w:rsid w:val="002F3CD5"/>
    <w:rsid w:val="002F79FF"/>
    <w:rsid w:val="00303314"/>
    <w:rsid w:val="003268D4"/>
    <w:rsid w:val="003307F5"/>
    <w:rsid w:val="00393C71"/>
    <w:rsid w:val="00463B37"/>
    <w:rsid w:val="004707BA"/>
    <w:rsid w:val="00500BAE"/>
    <w:rsid w:val="0050517C"/>
    <w:rsid w:val="00543D25"/>
    <w:rsid w:val="005535F1"/>
    <w:rsid w:val="0059339C"/>
    <w:rsid w:val="005E7112"/>
    <w:rsid w:val="005F5105"/>
    <w:rsid w:val="00691243"/>
    <w:rsid w:val="006B36F6"/>
    <w:rsid w:val="007267DC"/>
    <w:rsid w:val="0076387A"/>
    <w:rsid w:val="00765884"/>
    <w:rsid w:val="00780D09"/>
    <w:rsid w:val="007A5B66"/>
    <w:rsid w:val="007E01BA"/>
    <w:rsid w:val="00822C59"/>
    <w:rsid w:val="008437B2"/>
    <w:rsid w:val="008927E9"/>
    <w:rsid w:val="008B0E47"/>
    <w:rsid w:val="008C6D76"/>
    <w:rsid w:val="008D6549"/>
    <w:rsid w:val="008F13CC"/>
    <w:rsid w:val="0090526F"/>
    <w:rsid w:val="00923F20"/>
    <w:rsid w:val="00953671"/>
    <w:rsid w:val="009A176F"/>
    <w:rsid w:val="009B07E3"/>
    <w:rsid w:val="009C5BB8"/>
    <w:rsid w:val="009D3297"/>
    <w:rsid w:val="009E2854"/>
    <w:rsid w:val="009E55F7"/>
    <w:rsid w:val="009F1E4A"/>
    <w:rsid w:val="009F3E27"/>
    <w:rsid w:val="00A02AE3"/>
    <w:rsid w:val="00A277C0"/>
    <w:rsid w:val="00A351FC"/>
    <w:rsid w:val="00A510A5"/>
    <w:rsid w:val="00A735A6"/>
    <w:rsid w:val="00A75B10"/>
    <w:rsid w:val="00A84C77"/>
    <w:rsid w:val="00B17938"/>
    <w:rsid w:val="00B3608B"/>
    <w:rsid w:val="00B956C7"/>
    <w:rsid w:val="00BE23C5"/>
    <w:rsid w:val="00BE5A94"/>
    <w:rsid w:val="00C158C9"/>
    <w:rsid w:val="00C7544E"/>
    <w:rsid w:val="00CA4DFB"/>
    <w:rsid w:val="00D0274F"/>
    <w:rsid w:val="00D6313E"/>
    <w:rsid w:val="00E11AD0"/>
    <w:rsid w:val="00E14232"/>
    <w:rsid w:val="00ED35AF"/>
    <w:rsid w:val="00ED3A06"/>
    <w:rsid w:val="00F1388C"/>
    <w:rsid w:val="00F41341"/>
    <w:rsid w:val="00F62315"/>
    <w:rsid w:val="00F709DE"/>
    <w:rsid w:val="00FA1573"/>
    <w:rsid w:val="00FF2BBA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makecode.microbit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353</Words>
  <Characters>201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Robert Leeman</cp:lastModifiedBy>
  <cp:revision>15</cp:revision>
  <dcterms:created xsi:type="dcterms:W3CDTF">2019-01-05T16:02:00Z</dcterms:created>
  <dcterms:modified xsi:type="dcterms:W3CDTF">2019-08-13T07:55:00Z</dcterms:modified>
</cp:coreProperties>
</file>